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770A" w:rsidRDefault="004E770A">
      <w:pPr>
        <w:rPr>
          <w:rFonts w:hint="eastAsia"/>
        </w:rPr>
      </w:pPr>
      <w:r>
        <w:rPr>
          <w:rFonts w:hint="eastAsia"/>
        </w:rPr>
        <w:t>T</w:t>
      </w:r>
      <w:r>
        <w:t>ask 4</w:t>
      </w:r>
    </w:p>
    <w:p w:rsidR="00B268F3" w:rsidRDefault="00B268F3">
      <w:r>
        <w:rPr>
          <w:rFonts w:hint="eastAsia"/>
        </w:rPr>
        <w:t>S</w:t>
      </w:r>
      <w:r>
        <w:t>earch Course</w:t>
      </w:r>
    </w:p>
    <w:p w:rsidR="0049640E" w:rsidRDefault="00B268F3">
      <w:r>
        <w:rPr>
          <w:noProof/>
        </w:rPr>
        <w:drawing>
          <wp:inline distT="0" distB="0" distL="0" distR="0">
            <wp:extent cx="3152633" cy="3101324"/>
            <wp:effectExtent l="0" t="0" r="0" b="444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816" cy="3118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B268F3" w:rsidRDefault="00B268F3">
      <w:r>
        <w:rPr>
          <w:rFonts w:hint="eastAsia"/>
        </w:rPr>
        <w:t>E</w:t>
      </w:r>
      <w:r>
        <w:t>nroll some Course (non-overlapping)</w:t>
      </w:r>
    </w:p>
    <w:p w:rsidR="00B268F3" w:rsidRDefault="00B268F3">
      <w:r>
        <w:rPr>
          <w:rFonts w:hint="eastAsia"/>
          <w:noProof/>
        </w:rPr>
        <w:drawing>
          <wp:inline distT="0" distB="0" distL="0" distR="0">
            <wp:extent cx="3280188" cy="3220872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6685" cy="3246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68F3" w:rsidRDefault="00B268F3">
      <w:pPr>
        <w:widowControl/>
      </w:pPr>
      <w:r>
        <w:br w:type="page"/>
      </w:r>
    </w:p>
    <w:p w:rsidR="00B268F3" w:rsidRDefault="00B268F3"/>
    <w:p w:rsidR="00B268F3" w:rsidRDefault="00B268F3">
      <w:r>
        <w:rPr>
          <w:rFonts w:hint="eastAsia"/>
        </w:rPr>
        <w:t>T</w:t>
      </w:r>
      <w:r>
        <w:t>imetable is displayed.</w:t>
      </w:r>
    </w:p>
    <w:p w:rsidR="00B407EB" w:rsidRDefault="000A5501">
      <w:r>
        <w:rPr>
          <w:noProof/>
        </w:rPr>
        <w:drawing>
          <wp:inline distT="0" distB="0" distL="0" distR="0">
            <wp:extent cx="3510951" cy="3459344"/>
            <wp:effectExtent l="0" t="0" r="0" b="825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096" cy="3465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268F3">
        <w:br/>
      </w:r>
    </w:p>
    <w:p w:rsidR="00B407EB" w:rsidRDefault="00B407EB">
      <w:pPr>
        <w:widowControl/>
      </w:pPr>
      <w:r>
        <w:br w:type="page"/>
      </w:r>
    </w:p>
    <w:p w:rsidR="00B268F3" w:rsidRDefault="00B268F3">
      <w:r>
        <w:lastRenderedPageBreak/>
        <w:t>Enroll some course (overlapping)</w:t>
      </w:r>
    </w:p>
    <w:p w:rsidR="00B268F3" w:rsidRDefault="000A5501">
      <w:r>
        <w:rPr>
          <w:noProof/>
        </w:rPr>
        <w:drawing>
          <wp:inline distT="0" distB="0" distL="0" distR="0">
            <wp:extent cx="3904090" cy="3814720"/>
            <wp:effectExtent l="0" t="0" r="127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409" cy="3864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68F3" w:rsidRDefault="00B407EB">
      <w:r>
        <w:rPr>
          <w:rFonts w:hint="eastAsia"/>
        </w:rPr>
        <w:t>O</w:t>
      </w:r>
      <w:r>
        <w:t>verlapping Timetables</w:t>
      </w:r>
    </w:p>
    <w:p w:rsidR="004E770A" w:rsidRDefault="000A5501">
      <w:r>
        <w:rPr>
          <w:rFonts w:hint="eastAsia"/>
          <w:noProof/>
        </w:rPr>
        <w:drawing>
          <wp:inline distT="0" distB="0" distL="0" distR="0">
            <wp:extent cx="3994030" cy="3942059"/>
            <wp:effectExtent l="0" t="0" r="6985" b="190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8576" cy="3956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E770A" w:rsidRDefault="004E770A">
      <w:pPr>
        <w:widowControl/>
      </w:pPr>
      <w:r>
        <w:br w:type="page"/>
      </w:r>
    </w:p>
    <w:p w:rsidR="00B407EB" w:rsidRDefault="004E770A">
      <w:r>
        <w:rPr>
          <w:rFonts w:hint="eastAsia"/>
        </w:rPr>
        <w:lastRenderedPageBreak/>
        <w:t>T</w:t>
      </w:r>
      <w:r>
        <w:t>ask 6</w:t>
      </w:r>
    </w:p>
    <w:p w:rsidR="004E770A" w:rsidRDefault="004E770A" w:rsidP="004E770A">
      <w:r>
        <w:rPr>
          <w:rFonts w:hint="eastAsia"/>
        </w:rPr>
        <w:t>T</w:t>
      </w:r>
      <w:r>
        <w:t>he Find SFQ with my enrolled courses button is disabled before search</w:t>
      </w:r>
    </w:p>
    <w:p w:rsidR="004E770A" w:rsidRDefault="004E770A" w:rsidP="004E770A">
      <w:r>
        <w:rPr>
          <w:rFonts w:hint="eastAsia"/>
          <w:noProof/>
        </w:rPr>
        <w:drawing>
          <wp:inline distT="0" distB="0" distL="0" distR="0" wp14:anchorId="670192E7" wp14:editId="426D8F18">
            <wp:extent cx="3181350" cy="3106661"/>
            <wp:effectExtent l="0" t="0" r="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364" cy="3117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E770A" w:rsidRDefault="004E770A" w:rsidP="004E770A">
      <w:r>
        <w:rPr>
          <w:rFonts w:hint="eastAsia"/>
        </w:rPr>
        <w:t>T</w:t>
      </w:r>
      <w:r>
        <w:t>hat button is enabled after search or All subject search is clicked.</w:t>
      </w:r>
    </w:p>
    <w:p w:rsidR="004E770A" w:rsidRDefault="004E770A" w:rsidP="004E770A">
      <w:r>
        <w:rPr>
          <w:rFonts w:hint="eastAsia"/>
          <w:noProof/>
        </w:rPr>
        <w:drawing>
          <wp:inline distT="0" distB="0" distL="0" distR="0" wp14:anchorId="00176A22" wp14:editId="1D4F48BC">
            <wp:extent cx="3429000" cy="3367075"/>
            <wp:effectExtent l="0" t="0" r="0" b="508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1022" cy="336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E770A" w:rsidRDefault="004E770A" w:rsidP="004E770A">
      <w:pPr>
        <w:widowControl/>
      </w:pPr>
      <w:r>
        <w:br w:type="page"/>
      </w:r>
    </w:p>
    <w:p w:rsidR="004E770A" w:rsidRDefault="004E770A" w:rsidP="004E770A">
      <w:r>
        <w:rPr>
          <w:rFonts w:hint="eastAsia"/>
        </w:rPr>
        <w:lastRenderedPageBreak/>
        <w:t>S</w:t>
      </w:r>
      <w:r>
        <w:t>ome courses are enrolled,</w:t>
      </w:r>
    </w:p>
    <w:p w:rsidR="004E770A" w:rsidRDefault="004E770A" w:rsidP="004E770A">
      <w:r>
        <w:rPr>
          <w:rFonts w:hint="eastAsia"/>
          <w:noProof/>
        </w:rPr>
        <w:drawing>
          <wp:inline distT="0" distB="0" distL="0" distR="0" wp14:anchorId="05A6187D" wp14:editId="50061966">
            <wp:extent cx="3505200" cy="3441899"/>
            <wp:effectExtent l="0" t="0" r="0" b="635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1196" cy="3457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E770A" w:rsidRDefault="004E770A" w:rsidP="004E770A">
      <w:r>
        <w:rPr>
          <w:rFonts w:hint="eastAsia"/>
        </w:rPr>
        <w:t>U</w:t>
      </w:r>
      <w:r>
        <w:t>nadjusted SFQ data for the enrolled courses are displayed after the Find SFQ with my enrolled course button is clicked</w:t>
      </w:r>
    </w:p>
    <w:p w:rsidR="004E770A" w:rsidRDefault="004E770A" w:rsidP="004E770A">
      <w:r>
        <w:rPr>
          <w:rFonts w:hint="eastAsia"/>
          <w:noProof/>
        </w:rPr>
        <w:drawing>
          <wp:inline distT="0" distB="0" distL="0" distR="0" wp14:anchorId="15093B6B" wp14:editId="1E3937CA">
            <wp:extent cx="3821870" cy="3752850"/>
            <wp:effectExtent l="0" t="0" r="762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853" cy="37881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E770A" w:rsidRDefault="004E770A" w:rsidP="004E770A">
      <w:pPr>
        <w:widowControl/>
      </w:pPr>
      <w:r>
        <w:br w:type="page"/>
      </w:r>
    </w:p>
    <w:p w:rsidR="004E770A" w:rsidRDefault="004E770A" w:rsidP="004E770A">
      <w:r>
        <w:lastRenderedPageBreak/>
        <w:t>All instructors’ SFQ score are shown after List instructors’ average SFQ button is clicked</w:t>
      </w:r>
    </w:p>
    <w:p w:rsidR="004E770A" w:rsidRDefault="004E770A" w:rsidP="004E770A">
      <w:r>
        <w:rPr>
          <w:rFonts w:hint="eastAsia"/>
          <w:noProof/>
        </w:rPr>
        <w:drawing>
          <wp:inline distT="0" distB="0" distL="0" distR="0" wp14:anchorId="141DF18A" wp14:editId="5BC7F49A">
            <wp:extent cx="5274310" cy="5207635"/>
            <wp:effectExtent l="0" t="0" r="254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207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E770A" w:rsidRDefault="004E770A"/>
    <w:sectPr w:rsidR="004E770A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N7UwNLEwN7QwsDRR0lEKTi0uzszPAykwqgUAnRGMWCwAAAA="/>
  </w:docVars>
  <w:rsids>
    <w:rsidRoot w:val="00B268F3"/>
    <w:rsid w:val="000A5501"/>
    <w:rsid w:val="0049640E"/>
    <w:rsid w:val="004E770A"/>
    <w:rsid w:val="00B268F3"/>
    <w:rsid w:val="00B407EB"/>
    <w:rsid w:val="00DD62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428C68"/>
  <w15:chartTrackingRefBased/>
  <w15:docId w15:val="{D8AA5CE0-6508-4C30-A485-9F7B7BB85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6</Pages>
  <Words>83</Words>
  <Characters>474</Characters>
  <Application>Microsoft Office Word</Application>
  <DocSecurity>0</DocSecurity>
  <Lines>3</Lines>
  <Paragraphs>1</Paragraphs>
  <ScaleCrop>false</ScaleCrop>
  <Company/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 Lok Wu</dc:creator>
  <cp:keywords/>
  <dc:description/>
  <cp:lastModifiedBy>Ka Lok Wu</cp:lastModifiedBy>
  <cp:revision>3</cp:revision>
  <dcterms:created xsi:type="dcterms:W3CDTF">2020-05-11T13:03:00Z</dcterms:created>
  <dcterms:modified xsi:type="dcterms:W3CDTF">2020-05-12T05:46:00Z</dcterms:modified>
</cp:coreProperties>
</file>